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a88dd002f45092d4346772c320eefd81d738d5"/>
      <w:r>
        <w:rPr>
          <w:b/>
        </w:rPr>
        <w:t xml:space="preserve">ПРОТОКОЛ ЕЛЕКТРОННОГО АУКЦІОНУ № RLE001-UA-20220805-126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96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АЇНСЬКА 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і зниженням стартової орендної плати на 50% з передачі в оренду частини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будівлі головного корпусу (літ.А), 2,0 кв.м, що знаходиться за адресою: Одеська обл., м. Одеса, вул. П. Шклярука, 4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4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5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АЇНСЬКА 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53:06Z</dcterms:created>
  <dcterms:modified xsi:type="dcterms:W3CDTF">2024-05-03T08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